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759F0" w14:textId="506D3EDE" w:rsidR="004E4B82" w:rsidRPr="001F6D45" w:rsidRDefault="004E4B82" w:rsidP="001F6D45">
      <w:pPr>
        <w:jc w:val="center"/>
        <w:rPr>
          <w:rFonts w:cstheme="minorHAnsi"/>
          <w:b/>
          <w:sz w:val="32"/>
          <w:szCs w:val="32"/>
        </w:rPr>
      </w:pPr>
      <w:r w:rsidRPr="001F6D45">
        <w:rPr>
          <w:rFonts w:cstheme="minorHAnsi"/>
          <w:b/>
          <w:sz w:val="32"/>
          <w:szCs w:val="32"/>
        </w:rPr>
        <w:t xml:space="preserve">DCU </w:t>
      </w:r>
      <w:r w:rsidR="00F8069B" w:rsidRPr="001F6D45">
        <w:rPr>
          <w:rFonts w:cstheme="minorHAnsi"/>
          <w:b/>
          <w:sz w:val="32"/>
          <w:szCs w:val="32"/>
        </w:rPr>
        <w:t>International Academy</w:t>
      </w:r>
    </w:p>
    <w:p w14:paraId="0BE21240" w14:textId="77777777" w:rsidR="004E4B82" w:rsidRPr="001F6D45" w:rsidRDefault="004E4B82" w:rsidP="00F8069B">
      <w:pPr>
        <w:jc w:val="center"/>
        <w:rPr>
          <w:rFonts w:cstheme="minorHAnsi"/>
          <w:b/>
          <w:sz w:val="32"/>
          <w:szCs w:val="32"/>
        </w:rPr>
      </w:pPr>
      <w:r w:rsidRPr="001F6D45">
        <w:rPr>
          <w:rFonts w:cstheme="minorHAnsi"/>
          <w:b/>
          <w:sz w:val="32"/>
          <w:szCs w:val="32"/>
        </w:rPr>
        <w:t>Airport Transfer for Individual Students</w:t>
      </w:r>
      <w:r w:rsidR="009D14D1" w:rsidRPr="001F6D45">
        <w:rPr>
          <w:rFonts w:cstheme="minorHAnsi"/>
          <w:b/>
          <w:sz w:val="32"/>
          <w:szCs w:val="32"/>
        </w:rPr>
        <w:t xml:space="preserve"> - </w:t>
      </w:r>
      <w:r w:rsidRPr="001F6D45">
        <w:rPr>
          <w:rFonts w:cstheme="minorHAnsi"/>
          <w:b/>
          <w:sz w:val="32"/>
          <w:szCs w:val="32"/>
        </w:rPr>
        <w:t>Details Form</w:t>
      </w:r>
    </w:p>
    <w:p w14:paraId="7AE2CE5B" w14:textId="77777777" w:rsidR="004E4B82" w:rsidRDefault="004E4B82" w:rsidP="00802225">
      <w:pPr>
        <w:rPr>
          <w:rFonts w:cstheme="minorHAnsi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86"/>
      </w:tblGrid>
      <w:tr w:rsidR="004E4B82" w14:paraId="5639B813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6A13603C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Student Name</w:t>
            </w:r>
          </w:p>
        </w:tc>
        <w:tc>
          <w:tcPr>
            <w:tcW w:w="6486" w:type="dxa"/>
          </w:tcPr>
          <w:p w14:paraId="045FBC49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  <w:p w14:paraId="67C6F1DE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7918D09B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7F57965A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 xml:space="preserve">Student’s </w:t>
            </w:r>
            <w:r w:rsidRPr="004E4B82">
              <w:rPr>
                <w:rFonts w:cstheme="minorHAnsi"/>
                <w:b/>
                <w:sz w:val="22"/>
                <w:szCs w:val="22"/>
              </w:rPr>
              <w:t>DCU Student Number</w:t>
            </w:r>
          </w:p>
        </w:tc>
        <w:tc>
          <w:tcPr>
            <w:tcW w:w="6486" w:type="dxa"/>
          </w:tcPr>
          <w:p w14:paraId="5E2FF8A6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  <w:p w14:paraId="7162DF2E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46199105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4807D5E6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Student Email Address</w:t>
            </w:r>
          </w:p>
        </w:tc>
        <w:tc>
          <w:tcPr>
            <w:tcW w:w="6486" w:type="dxa"/>
          </w:tcPr>
          <w:p w14:paraId="6FA5C1AD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  <w:p w14:paraId="450403FB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0037525C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5DDD48AD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Student Telephone Number</w:t>
            </w:r>
          </w:p>
        </w:tc>
        <w:tc>
          <w:tcPr>
            <w:tcW w:w="6486" w:type="dxa"/>
          </w:tcPr>
          <w:p w14:paraId="0D3A0937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  <w:p w14:paraId="068039D5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7EB3F547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655F4CD1" w14:textId="77777777" w:rsid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 xml:space="preserve">Emergency Contact </w:t>
            </w:r>
          </w:p>
          <w:p w14:paraId="1412CD04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(Student Parent / Guardian)</w:t>
            </w:r>
          </w:p>
        </w:tc>
        <w:tc>
          <w:tcPr>
            <w:tcW w:w="6486" w:type="dxa"/>
          </w:tcPr>
          <w:p w14:paraId="304FC136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2DB75704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58D59BA1" w14:textId="77777777" w:rsid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 xml:space="preserve">Arrival Date to Ireland </w:t>
            </w:r>
          </w:p>
          <w:p w14:paraId="15C04CA1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(for Transfer)</w:t>
            </w:r>
          </w:p>
        </w:tc>
        <w:tc>
          <w:tcPr>
            <w:tcW w:w="6486" w:type="dxa"/>
          </w:tcPr>
          <w:p w14:paraId="0D486780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52E507BA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6D921329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Flight Number</w:t>
            </w:r>
            <w:r>
              <w:rPr>
                <w:rFonts w:cstheme="minorHAnsi"/>
                <w:b/>
                <w:sz w:val="22"/>
                <w:szCs w:val="22"/>
              </w:rPr>
              <w:t xml:space="preserve"> &amp; Airline Name</w:t>
            </w:r>
          </w:p>
        </w:tc>
        <w:tc>
          <w:tcPr>
            <w:tcW w:w="6486" w:type="dxa"/>
          </w:tcPr>
          <w:p w14:paraId="17F5FC84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028FFEFC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3766581E" w14:textId="77777777" w:rsid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 xml:space="preserve">Arriving from </w:t>
            </w:r>
          </w:p>
          <w:p w14:paraId="6C4F3FCD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(insert airport of departure)</w:t>
            </w:r>
          </w:p>
        </w:tc>
        <w:tc>
          <w:tcPr>
            <w:tcW w:w="6486" w:type="dxa"/>
          </w:tcPr>
          <w:p w14:paraId="374F918F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1A7D5018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6935A977" w14:textId="77777777" w:rsidR="00F23314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 xml:space="preserve">Flight Landing time </w:t>
            </w:r>
          </w:p>
          <w:p w14:paraId="4AB3229C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(in Dublin</w:t>
            </w:r>
            <w:r w:rsidR="00F23314">
              <w:rPr>
                <w:rFonts w:cstheme="minorHAnsi"/>
                <w:b/>
                <w:sz w:val="22"/>
                <w:szCs w:val="22"/>
              </w:rPr>
              <w:t>; local time</w:t>
            </w:r>
            <w:r w:rsidRPr="004E4B82">
              <w:rPr>
                <w:rFonts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6486" w:type="dxa"/>
          </w:tcPr>
          <w:p w14:paraId="55438620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0E7FBBCE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547673B9" w14:textId="77777777" w:rsidR="004E4B82" w:rsidRPr="004E4B82" w:rsidRDefault="004E4B82" w:rsidP="004E4B82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Number of Bags with Student</w:t>
            </w:r>
          </w:p>
        </w:tc>
        <w:tc>
          <w:tcPr>
            <w:tcW w:w="6486" w:type="dxa"/>
          </w:tcPr>
          <w:p w14:paraId="5F42533A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4E4B82" w14:paraId="240E17EB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5554783F" w14:textId="77777777" w:rsidR="004E4B82" w:rsidRPr="004E4B82" w:rsidRDefault="004E4B82" w:rsidP="00F23314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 xml:space="preserve">Traveling to (destination that student should be </w:t>
            </w:r>
            <w:r w:rsidR="00F23314">
              <w:rPr>
                <w:rFonts w:cstheme="minorHAnsi"/>
                <w:b/>
                <w:sz w:val="22"/>
                <w:szCs w:val="22"/>
              </w:rPr>
              <w:t>brought</w:t>
            </w:r>
            <w:r w:rsidRPr="004E4B82">
              <w:rPr>
                <w:rFonts w:cstheme="minorHAnsi"/>
                <w:b/>
                <w:sz w:val="22"/>
                <w:szCs w:val="22"/>
              </w:rPr>
              <w:t xml:space="preserve"> to in Dublin)</w:t>
            </w:r>
          </w:p>
        </w:tc>
        <w:tc>
          <w:tcPr>
            <w:tcW w:w="6486" w:type="dxa"/>
          </w:tcPr>
          <w:p w14:paraId="2495DB63" w14:textId="0035C5D0" w:rsidR="004E4B82" w:rsidRPr="001F6D45" w:rsidRDefault="001F6D45" w:rsidP="00F52EBA">
            <w:pPr>
              <w:rPr>
                <w:rFonts w:cstheme="minorHAnsi"/>
                <w:i/>
                <w:sz w:val="22"/>
                <w:szCs w:val="22"/>
              </w:rPr>
            </w:pPr>
            <w:r w:rsidRPr="001F6D45">
              <w:rPr>
                <w:rFonts w:cstheme="minorHAnsi"/>
                <w:b/>
                <w:i/>
                <w:sz w:val="22"/>
                <w:szCs w:val="22"/>
              </w:rPr>
              <w:t xml:space="preserve">If you have booked a DCU Host Family and have not received Host Family details yet, please insert </w:t>
            </w:r>
            <w:r w:rsidRPr="001F6D45">
              <w:rPr>
                <w:rFonts w:cstheme="minorHAnsi"/>
                <w:b/>
                <w:i/>
                <w:color w:val="0070C0"/>
                <w:sz w:val="22"/>
                <w:szCs w:val="22"/>
              </w:rPr>
              <w:t xml:space="preserve">‘DCU Host Family’ </w:t>
            </w:r>
            <w:r w:rsidRPr="001F6D45">
              <w:rPr>
                <w:rFonts w:cstheme="minorHAnsi"/>
                <w:b/>
                <w:i/>
                <w:sz w:val="22"/>
                <w:szCs w:val="22"/>
              </w:rPr>
              <w:t>here.</w:t>
            </w:r>
          </w:p>
        </w:tc>
      </w:tr>
      <w:tr w:rsidR="004E4B82" w14:paraId="6798CC63" w14:textId="77777777" w:rsidTr="004E4B82">
        <w:tc>
          <w:tcPr>
            <w:tcW w:w="3964" w:type="dxa"/>
            <w:shd w:val="clear" w:color="auto" w:fill="B4C6E7" w:themeFill="accent1" w:themeFillTint="66"/>
          </w:tcPr>
          <w:p w14:paraId="4BB859A1" w14:textId="77777777" w:rsidR="004E4B82" w:rsidRPr="004E4B82" w:rsidRDefault="004E4B82" w:rsidP="00802225">
            <w:pPr>
              <w:rPr>
                <w:rFonts w:cstheme="minorHAnsi"/>
                <w:b/>
                <w:sz w:val="22"/>
                <w:szCs w:val="22"/>
              </w:rPr>
            </w:pPr>
            <w:r w:rsidRPr="004E4B82">
              <w:rPr>
                <w:rFonts w:cstheme="minorHAnsi"/>
                <w:b/>
                <w:sz w:val="22"/>
                <w:szCs w:val="22"/>
              </w:rPr>
              <w:t>Any special requirements for transfer?</w:t>
            </w:r>
          </w:p>
        </w:tc>
        <w:tc>
          <w:tcPr>
            <w:tcW w:w="6486" w:type="dxa"/>
          </w:tcPr>
          <w:p w14:paraId="7A53455C" w14:textId="77777777" w:rsidR="004E4B82" w:rsidRDefault="004E4B82" w:rsidP="00802225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6BE5D671" w14:textId="77777777" w:rsidR="004E4B82" w:rsidRDefault="004E4B82" w:rsidP="00802225">
      <w:pPr>
        <w:rPr>
          <w:rFonts w:cstheme="minorHAnsi"/>
          <w:i/>
          <w:sz w:val="22"/>
          <w:szCs w:val="22"/>
        </w:rPr>
      </w:pPr>
    </w:p>
    <w:p w14:paraId="6B609D24" w14:textId="77777777" w:rsidR="004E4B82" w:rsidRPr="004E4B82" w:rsidRDefault="004E4B82" w:rsidP="00391098">
      <w:pPr>
        <w:jc w:val="center"/>
        <w:rPr>
          <w:rFonts w:cstheme="minorHAnsi"/>
          <w:sz w:val="22"/>
          <w:szCs w:val="22"/>
        </w:rPr>
      </w:pPr>
      <w:r w:rsidRPr="004E4B82">
        <w:rPr>
          <w:rFonts w:cstheme="minorHAnsi"/>
          <w:sz w:val="22"/>
          <w:szCs w:val="22"/>
        </w:rPr>
        <w:t xml:space="preserve">Please complete application form in full and return to </w:t>
      </w:r>
      <w:hyperlink r:id="rId8" w:history="1">
        <w:r w:rsidR="002222B4" w:rsidRPr="00163B3F">
          <w:rPr>
            <w:rStyle w:val="Hyperlink"/>
            <w:rFonts w:cstheme="minorHAnsi"/>
            <w:sz w:val="22"/>
            <w:szCs w:val="22"/>
          </w:rPr>
          <w:t>customer.success@dcu.ie</w:t>
        </w:r>
      </w:hyperlink>
    </w:p>
    <w:p w14:paraId="74796416" w14:textId="77777777" w:rsidR="004E4B82" w:rsidRPr="004E4B82" w:rsidRDefault="004E4B82" w:rsidP="00391098">
      <w:pPr>
        <w:jc w:val="center"/>
        <w:rPr>
          <w:rFonts w:cstheme="minorHAnsi"/>
          <w:sz w:val="22"/>
          <w:szCs w:val="22"/>
        </w:rPr>
      </w:pPr>
    </w:p>
    <w:p w14:paraId="7001A37D" w14:textId="7E09692F" w:rsidR="00F8069B" w:rsidRDefault="004E4B82" w:rsidP="00391098">
      <w:pPr>
        <w:jc w:val="center"/>
        <w:rPr>
          <w:rFonts w:cstheme="minorHAnsi"/>
          <w:sz w:val="22"/>
          <w:szCs w:val="22"/>
        </w:rPr>
      </w:pPr>
      <w:r w:rsidRPr="004E4B82">
        <w:rPr>
          <w:rFonts w:cstheme="minorHAnsi"/>
          <w:sz w:val="22"/>
          <w:szCs w:val="22"/>
        </w:rPr>
        <w:t>Once we have received your completed application form</w:t>
      </w:r>
      <w:r w:rsidR="001F6D45">
        <w:rPr>
          <w:rFonts w:cstheme="minorHAnsi"/>
          <w:sz w:val="22"/>
          <w:szCs w:val="22"/>
        </w:rPr>
        <w:t>,</w:t>
      </w:r>
      <w:r w:rsidRPr="004E4B82">
        <w:rPr>
          <w:rFonts w:cstheme="minorHAnsi"/>
          <w:sz w:val="22"/>
          <w:szCs w:val="22"/>
        </w:rPr>
        <w:t xml:space="preserve"> we will arrange your airport transfer.</w:t>
      </w:r>
    </w:p>
    <w:p w14:paraId="09E9EA39" w14:textId="77777777" w:rsidR="00F8069B" w:rsidRDefault="00F8069B" w:rsidP="00391098">
      <w:pPr>
        <w:jc w:val="center"/>
        <w:rPr>
          <w:rFonts w:cstheme="minorHAnsi"/>
          <w:sz w:val="22"/>
          <w:szCs w:val="22"/>
        </w:rPr>
      </w:pPr>
    </w:p>
    <w:p w14:paraId="6DCB5144" w14:textId="59A33F8D" w:rsidR="002A5B35" w:rsidRPr="002A5B35" w:rsidRDefault="002A5B35" w:rsidP="002A5B35">
      <w:pPr>
        <w:jc w:val="center"/>
        <w:rPr>
          <w:rFonts w:cstheme="minorHAnsi"/>
          <w:b/>
          <w:sz w:val="22"/>
          <w:szCs w:val="22"/>
          <w:u w:val="single"/>
        </w:rPr>
      </w:pPr>
      <w:r w:rsidRPr="002A5B35">
        <w:rPr>
          <w:rFonts w:cstheme="minorHAnsi"/>
          <w:b/>
          <w:sz w:val="22"/>
          <w:szCs w:val="22"/>
          <w:u w:val="single"/>
        </w:rPr>
        <w:t>We will send you confirmed details of your transfer by email 2-</w:t>
      </w:r>
      <w:r w:rsidR="001F6D45">
        <w:rPr>
          <w:rFonts w:cstheme="minorHAnsi"/>
          <w:b/>
          <w:sz w:val="22"/>
          <w:szCs w:val="22"/>
          <w:u w:val="single"/>
        </w:rPr>
        <w:t>4 working</w:t>
      </w:r>
      <w:r w:rsidRPr="002A5B35">
        <w:rPr>
          <w:rFonts w:cstheme="minorHAnsi"/>
          <w:b/>
          <w:sz w:val="22"/>
          <w:szCs w:val="22"/>
          <w:u w:val="single"/>
        </w:rPr>
        <w:t xml:space="preserve"> days before your </w:t>
      </w:r>
      <w:r w:rsidR="001F6D45">
        <w:rPr>
          <w:rFonts w:cstheme="minorHAnsi"/>
          <w:b/>
          <w:sz w:val="22"/>
          <w:szCs w:val="22"/>
          <w:u w:val="single"/>
        </w:rPr>
        <w:t>a</w:t>
      </w:r>
      <w:r w:rsidRPr="002A5B35">
        <w:rPr>
          <w:rFonts w:cstheme="minorHAnsi"/>
          <w:b/>
          <w:sz w:val="22"/>
          <w:szCs w:val="22"/>
          <w:u w:val="single"/>
        </w:rPr>
        <w:t>rrival to Dublin.</w:t>
      </w:r>
    </w:p>
    <w:p w14:paraId="2BF97F43" w14:textId="77777777" w:rsidR="004E4B82" w:rsidRDefault="004E4B82" w:rsidP="00802225">
      <w:pPr>
        <w:rPr>
          <w:rFonts w:cstheme="minorHAnsi"/>
          <w:i/>
          <w:sz w:val="22"/>
          <w:szCs w:val="22"/>
        </w:rPr>
      </w:pPr>
    </w:p>
    <w:p w14:paraId="1D93F400" w14:textId="77777777" w:rsidR="00F8069B" w:rsidRPr="00F8069B" w:rsidRDefault="004E4B82" w:rsidP="00F8069B">
      <w:pPr>
        <w:jc w:val="center"/>
        <w:rPr>
          <w:rFonts w:cstheme="minorHAnsi"/>
          <w:b/>
          <w:i/>
          <w:sz w:val="22"/>
          <w:szCs w:val="22"/>
          <w:highlight w:val="yellow"/>
        </w:rPr>
      </w:pPr>
      <w:r w:rsidRPr="00F8069B">
        <w:rPr>
          <w:rFonts w:cstheme="minorHAnsi"/>
          <w:b/>
          <w:i/>
          <w:sz w:val="22"/>
          <w:szCs w:val="22"/>
          <w:highlight w:val="yellow"/>
        </w:rPr>
        <w:t xml:space="preserve">In case of emergency, please contact DCU </w:t>
      </w:r>
      <w:r w:rsidR="00F8069B" w:rsidRPr="00F8069B">
        <w:rPr>
          <w:rFonts w:cstheme="minorHAnsi"/>
          <w:b/>
          <w:i/>
          <w:sz w:val="22"/>
          <w:szCs w:val="22"/>
          <w:highlight w:val="yellow"/>
        </w:rPr>
        <w:t>International Academy</w:t>
      </w:r>
      <w:r w:rsidRPr="00F8069B">
        <w:rPr>
          <w:rFonts w:cstheme="minorHAnsi"/>
          <w:b/>
          <w:i/>
          <w:sz w:val="22"/>
          <w:szCs w:val="22"/>
          <w:highlight w:val="yellow"/>
        </w:rPr>
        <w:t xml:space="preserve"> assistance number at +353851857060 – please save this number to your telephone in advance of travel to Dublin.</w:t>
      </w:r>
    </w:p>
    <w:p w14:paraId="534341FB" w14:textId="1A51F554" w:rsidR="004E4B82" w:rsidRDefault="004E4B82" w:rsidP="001F6D45">
      <w:pPr>
        <w:rPr>
          <w:rFonts w:cstheme="minorHAnsi"/>
          <w:i/>
          <w:sz w:val="22"/>
          <w:szCs w:val="22"/>
        </w:rPr>
      </w:pPr>
    </w:p>
    <w:p w14:paraId="56471B97" w14:textId="77777777" w:rsidR="00F8069B" w:rsidRDefault="00F8069B" w:rsidP="004E4B82">
      <w:pPr>
        <w:jc w:val="both"/>
        <w:rPr>
          <w:rFonts w:cstheme="minorHAnsi"/>
          <w:i/>
          <w:sz w:val="22"/>
          <w:szCs w:val="22"/>
        </w:rPr>
      </w:pPr>
    </w:p>
    <w:p w14:paraId="00FA4ECB" w14:textId="77777777" w:rsidR="00F8069B" w:rsidRDefault="00F8069B" w:rsidP="004E4B82">
      <w:pPr>
        <w:jc w:val="both"/>
        <w:rPr>
          <w:rFonts w:cstheme="minorHAnsi"/>
          <w:i/>
          <w:sz w:val="22"/>
          <w:szCs w:val="22"/>
        </w:rPr>
      </w:pPr>
      <w:r>
        <w:rPr>
          <w:rFonts w:cstheme="minorHAnsi"/>
          <w:i/>
          <w:sz w:val="22"/>
          <w:szCs w:val="22"/>
        </w:rPr>
        <w:t>_______________________________________________________________________________________________</w:t>
      </w:r>
    </w:p>
    <w:p w14:paraId="1DAD7A8B" w14:textId="77777777" w:rsidR="00D33F37" w:rsidRDefault="00D33F37" w:rsidP="004E4B82">
      <w:pPr>
        <w:jc w:val="both"/>
        <w:rPr>
          <w:rFonts w:cstheme="minorHAnsi"/>
          <w:i/>
          <w:sz w:val="22"/>
          <w:szCs w:val="22"/>
        </w:rPr>
      </w:pPr>
    </w:p>
    <w:p w14:paraId="2342F433" w14:textId="77777777" w:rsidR="00D33F37" w:rsidRPr="00916F6B" w:rsidRDefault="00D33F37" w:rsidP="004E4B82">
      <w:pPr>
        <w:jc w:val="both"/>
        <w:rPr>
          <w:rFonts w:cstheme="minorHAnsi"/>
          <w:b/>
          <w:i/>
          <w:sz w:val="22"/>
          <w:szCs w:val="22"/>
          <w:u w:val="single"/>
        </w:rPr>
      </w:pPr>
      <w:r w:rsidRPr="00916F6B">
        <w:rPr>
          <w:rFonts w:cstheme="minorHAnsi"/>
          <w:b/>
          <w:i/>
          <w:sz w:val="22"/>
          <w:szCs w:val="22"/>
          <w:u w:val="single"/>
        </w:rPr>
        <w:t>FOR COMPLETION BY DCU – NOT FOR COMPLETION BY STUDENT</w:t>
      </w:r>
    </w:p>
    <w:p w14:paraId="5A9F155D" w14:textId="77777777" w:rsidR="00D33F37" w:rsidRDefault="00D33F37" w:rsidP="004E4B82">
      <w:pPr>
        <w:jc w:val="both"/>
        <w:rPr>
          <w:rFonts w:cstheme="minorHAnsi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86"/>
      </w:tblGrid>
      <w:tr w:rsidR="00D33F37" w14:paraId="2D656C31" w14:textId="77777777" w:rsidTr="00D33F37">
        <w:tc>
          <w:tcPr>
            <w:tcW w:w="3964" w:type="dxa"/>
            <w:shd w:val="clear" w:color="auto" w:fill="B4C6E7" w:themeFill="accent1" w:themeFillTint="66"/>
          </w:tcPr>
          <w:p w14:paraId="24038843" w14:textId="77777777" w:rsidR="00D33F37" w:rsidRPr="00D33F37" w:rsidRDefault="00D33F37" w:rsidP="004E4B82">
            <w:pPr>
              <w:jc w:val="both"/>
              <w:rPr>
                <w:rFonts w:cstheme="minorHAnsi"/>
                <w:b/>
                <w:i/>
                <w:sz w:val="22"/>
                <w:szCs w:val="22"/>
              </w:rPr>
            </w:pPr>
            <w:r w:rsidRPr="00D33F37">
              <w:rPr>
                <w:rFonts w:cstheme="minorHAnsi"/>
                <w:b/>
                <w:i/>
                <w:sz w:val="22"/>
                <w:szCs w:val="22"/>
              </w:rPr>
              <w:t>Paid</w:t>
            </w:r>
          </w:p>
        </w:tc>
        <w:tc>
          <w:tcPr>
            <w:tcW w:w="6486" w:type="dxa"/>
          </w:tcPr>
          <w:p w14:paraId="368F2AB0" w14:textId="77777777" w:rsidR="00D33F37" w:rsidRDefault="00D33F37" w:rsidP="004E4B82">
            <w:pPr>
              <w:jc w:val="both"/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D33F37" w14:paraId="2CDFF450" w14:textId="77777777" w:rsidTr="00D33F37">
        <w:tc>
          <w:tcPr>
            <w:tcW w:w="3964" w:type="dxa"/>
            <w:shd w:val="clear" w:color="auto" w:fill="B4C6E7" w:themeFill="accent1" w:themeFillTint="66"/>
          </w:tcPr>
          <w:p w14:paraId="26F46DDE" w14:textId="77777777" w:rsidR="00D33F37" w:rsidRPr="00D33F37" w:rsidRDefault="00D33F37" w:rsidP="004E4B82">
            <w:pPr>
              <w:jc w:val="both"/>
              <w:rPr>
                <w:rFonts w:cstheme="minorHAnsi"/>
                <w:b/>
                <w:i/>
                <w:sz w:val="22"/>
                <w:szCs w:val="22"/>
              </w:rPr>
            </w:pPr>
            <w:r w:rsidRPr="00D33F37">
              <w:rPr>
                <w:rFonts w:cstheme="minorHAnsi"/>
                <w:b/>
                <w:i/>
                <w:sz w:val="22"/>
                <w:szCs w:val="22"/>
              </w:rPr>
              <w:t>Paid Date</w:t>
            </w:r>
          </w:p>
        </w:tc>
        <w:tc>
          <w:tcPr>
            <w:tcW w:w="6486" w:type="dxa"/>
          </w:tcPr>
          <w:p w14:paraId="0A279DDE" w14:textId="77777777" w:rsidR="00D33F37" w:rsidRDefault="00D33F37" w:rsidP="004E4B82">
            <w:pPr>
              <w:jc w:val="both"/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D33F37" w14:paraId="70D4AE8D" w14:textId="77777777" w:rsidTr="00D33F37">
        <w:tc>
          <w:tcPr>
            <w:tcW w:w="3964" w:type="dxa"/>
            <w:shd w:val="clear" w:color="auto" w:fill="B4C6E7" w:themeFill="accent1" w:themeFillTint="66"/>
          </w:tcPr>
          <w:p w14:paraId="26AC706A" w14:textId="77777777" w:rsidR="00D33F37" w:rsidRPr="00D33F37" w:rsidRDefault="00D33F37" w:rsidP="004E4B82">
            <w:pPr>
              <w:jc w:val="both"/>
              <w:rPr>
                <w:rFonts w:cstheme="minorHAnsi"/>
                <w:b/>
                <w:i/>
                <w:sz w:val="22"/>
                <w:szCs w:val="22"/>
              </w:rPr>
            </w:pPr>
            <w:r w:rsidRPr="00D33F37">
              <w:rPr>
                <w:rFonts w:cstheme="minorHAnsi"/>
                <w:b/>
                <w:i/>
                <w:sz w:val="22"/>
                <w:szCs w:val="22"/>
              </w:rPr>
              <w:t>Payment Type</w:t>
            </w:r>
          </w:p>
        </w:tc>
        <w:tc>
          <w:tcPr>
            <w:tcW w:w="6486" w:type="dxa"/>
          </w:tcPr>
          <w:p w14:paraId="406153B2" w14:textId="77777777" w:rsidR="00D33F37" w:rsidRDefault="00D33F37" w:rsidP="004E4B82">
            <w:pPr>
              <w:jc w:val="both"/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D33F37" w14:paraId="6D60C9F5" w14:textId="77777777" w:rsidTr="00D33F37">
        <w:tc>
          <w:tcPr>
            <w:tcW w:w="3964" w:type="dxa"/>
            <w:shd w:val="clear" w:color="auto" w:fill="B4C6E7" w:themeFill="accent1" w:themeFillTint="66"/>
          </w:tcPr>
          <w:p w14:paraId="2A393DBA" w14:textId="77777777" w:rsidR="00D33F37" w:rsidRPr="00D33F37" w:rsidRDefault="00D33F37" w:rsidP="004E4B82">
            <w:pPr>
              <w:jc w:val="both"/>
              <w:rPr>
                <w:rFonts w:cstheme="minorHAnsi"/>
                <w:b/>
                <w:i/>
                <w:sz w:val="22"/>
                <w:szCs w:val="22"/>
              </w:rPr>
            </w:pPr>
            <w:r w:rsidRPr="00D33F37">
              <w:rPr>
                <w:rFonts w:cstheme="minorHAnsi"/>
                <w:b/>
                <w:i/>
                <w:sz w:val="22"/>
                <w:szCs w:val="22"/>
              </w:rPr>
              <w:t>Arranged by</w:t>
            </w:r>
          </w:p>
        </w:tc>
        <w:tc>
          <w:tcPr>
            <w:tcW w:w="6486" w:type="dxa"/>
          </w:tcPr>
          <w:p w14:paraId="7101CEA0" w14:textId="77777777" w:rsidR="00D33F37" w:rsidRDefault="00D33F37" w:rsidP="004E4B82">
            <w:pPr>
              <w:jc w:val="both"/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D33F37" w14:paraId="0547FFA9" w14:textId="77777777" w:rsidTr="00D33F37">
        <w:tc>
          <w:tcPr>
            <w:tcW w:w="3964" w:type="dxa"/>
            <w:shd w:val="clear" w:color="auto" w:fill="B4C6E7" w:themeFill="accent1" w:themeFillTint="66"/>
          </w:tcPr>
          <w:p w14:paraId="3530A355" w14:textId="77777777" w:rsidR="00D33F37" w:rsidRPr="00D33F37" w:rsidRDefault="00D33F37" w:rsidP="004E4B82">
            <w:pPr>
              <w:jc w:val="both"/>
              <w:rPr>
                <w:rFonts w:cstheme="minorHAnsi"/>
                <w:b/>
                <w:i/>
                <w:sz w:val="22"/>
                <w:szCs w:val="22"/>
              </w:rPr>
            </w:pPr>
            <w:r w:rsidRPr="00D33F37">
              <w:rPr>
                <w:rFonts w:cstheme="minorHAnsi"/>
                <w:b/>
                <w:i/>
                <w:sz w:val="22"/>
                <w:szCs w:val="22"/>
              </w:rPr>
              <w:t xml:space="preserve">PO </w:t>
            </w:r>
          </w:p>
        </w:tc>
        <w:tc>
          <w:tcPr>
            <w:tcW w:w="6486" w:type="dxa"/>
          </w:tcPr>
          <w:p w14:paraId="25F6B9F0" w14:textId="77777777" w:rsidR="00D33F37" w:rsidRDefault="00D33F37" w:rsidP="004E4B82">
            <w:pPr>
              <w:jc w:val="both"/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3627B735" w14:textId="77777777" w:rsidR="00D33F37" w:rsidRPr="004E4B82" w:rsidRDefault="00D33F37" w:rsidP="004E4B82">
      <w:pPr>
        <w:jc w:val="both"/>
        <w:rPr>
          <w:rFonts w:cstheme="minorHAnsi"/>
          <w:i/>
          <w:sz w:val="22"/>
          <w:szCs w:val="22"/>
        </w:rPr>
      </w:pPr>
    </w:p>
    <w:sectPr w:rsidR="00D33F37" w:rsidRPr="004E4B82" w:rsidSect="00F8069B">
      <w:headerReference w:type="default" r:id="rId9"/>
      <w:pgSz w:w="11900" w:h="16840"/>
      <w:pgMar w:top="720" w:right="720" w:bottom="720" w:left="72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B62BC" w14:textId="77777777" w:rsidR="005C6C90" w:rsidRDefault="005C6C90" w:rsidP="006F6E13">
      <w:r>
        <w:separator/>
      </w:r>
    </w:p>
  </w:endnote>
  <w:endnote w:type="continuationSeparator" w:id="0">
    <w:p w14:paraId="06CEBC4A" w14:textId="77777777" w:rsidR="005C6C90" w:rsidRDefault="005C6C90" w:rsidP="006F6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BC8F9" w14:textId="77777777" w:rsidR="005C6C90" w:rsidRDefault="005C6C90" w:rsidP="006F6E13">
      <w:r>
        <w:separator/>
      </w:r>
    </w:p>
  </w:footnote>
  <w:footnote w:type="continuationSeparator" w:id="0">
    <w:p w14:paraId="2899B515" w14:textId="77777777" w:rsidR="005C6C90" w:rsidRDefault="005C6C90" w:rsidP="006F6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B93080" w14:textId="77777777" w:rsidR="006F6E13" w:rsidRDefault="00F8069B" w:rsidP="00F8069B">
    <w:pPr>
      <w:pStyle w:val="Header"/>
      <w:tabs>
        <w:tab w:val="clear" w:pos="4513"/>
        <w:tab w:val="clear" w:pos="9026"/>
        <w:tab w:val="left" w:pos="3495"/>
      </w:tabs>
      <w:ind w:left="-737"/>
    </w:pPr>
    <w:r>
      <w:rPr>
        <w:noProof/>
        <w:lang w:eastAsia="en-IE"/>
      </w:rPr>
      <w:drawing>
        <wp:inline distT="0" distB="0" distL="0" distR="0" wp14:anchorId="3E8071C6" wp14:editId="71E056C7">
          <wp:extent cx="7571740" cy="1371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74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674092"/>
    <w:multiLevelType w:val="hybridMultilevel"/>
    <w:tmpl w:val="B10E11B8"/>
    <w:lvl w:ilvl="0" w:tplc="870082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50533"/>
    <w:multiLevelType w:val="hybridMultilevel"/>
    <w:tmpl w:val="78CA812A"/>
    <w:lvl w:ilvl="0" w:tplc="46FA7492">
      <w:start w:val="2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A1D0A90"/>
    <w:multiLevelType w:val="hybridMultilevel"/>
    <w:tmpl w:val="3F22583C"/>
    <w:lvl w:ilvl="0" w:tplc="F814C4FA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/>
        <w:i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24C40"/>
    <w:multiLevelType w:val="hybridMultilevel"/>
    <w:tmpl w:val="E32A6CA0"/>
    <w:lvl w:ilvl="0" w:tplc="10FE60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B90858"/>
    <w:multiLevelType w:val="hybridMultilevel"/>
    <w:tmpl w:val="6122D8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0A63D5"/>
    <w:multiLevelType w:val="hybridMultilevel"/>
    <w:tmpl w:val="0E82D4F2"/>
    <w:lvl w:ilvl="0" w:tplc="0E12254A">
      <w:start w:val="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E6267D"/>
    <w:multiLevelType w:val="hybridMultilevel"/>
    <w:tmpl w:val="1674E038"/>
    <w:lvl w:ilvl="0" w:tplc="A40E55B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117455">
    <w:abstractNumId w:val="6"/>
  </w:num>
  <w:num w:numId="2" w16cid:durableId="391273111">
    <w:abstractNumId w:val="1"/>
  </w:num>
  <w:num w:numId="3" w16cid:durableId="606304741">
    <w:abstractNumId w:val="5"/>
  </w:num>
  <w:num w:numId="4" w16cid:durableId="384107689">
    <w:abstractNumId w:val="0"/>
  </w:num>
  <w:num w:numId="5" w16cid:durableId="2030520486">
    <w:abstractNumId w:val="3"/>
  </w:num>
  <w:num w:numId="6" w16cid:durableId="1382367560">
    <w:abstractNumId w:val="2"/>
  </w:num>
  <w:num w:numId="7" w16cid:durableId="4612669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jQ3NbM0MjYwMzZQ0lEKTi0uzszPAykwqgUAwvx6ISwAAAA="/>
  </w:docVars>
  <w:rsids>
    <w:rsidRoot w:val="006F6E13"/>
    <w:rsid w:val="00037E23"/>
    <w:rsid w:val="00107871"/>
    <w:rsid w:val="0011060A"/>
    <w:rsid w:val="001B6651"/>
    <w:rsid w:val="001F6D45"/>
    <w:rsid w:val="002018E7"/>
    <w:rsid w:val="002222B4"/>
    <w:rsid w:val="0028504C"/>
    <w:rsid w:val="002A5B35"/>
    <w:rsid w:val="003108BD"/>
    <w:rsid w:val="00382FAB"/>
    <w:rsid w:val="00391098"/>
    <w:rsid w:val="003F1FD0"/>
    <w:rsid w:val="004129A8"/>
    <w:rsid w:val="00426EC1"/>
    <w:rsid w:val="004339C1"/>
    <w:rsid w:val="00493632"/>
    <w:rsid w:val="004E4B82"/>
    <w:rsid w:val="00503E85"/>
    <w:rsid w:val="00526D1F"/>
    <w:rsid w:val="00533B40"/>
    <w:rsid w:val="005C6C90"/>
    <w:rsid w:val="006113D0"/>
    <w:rsid w:val="00622C37"/>
    <w:rsid w:val="006239B1"/>
    <w:rsid w:val="00664AB6"/>
    <w:rsid w:val="006F6E13"/>
    <w:rsid w:val="0071547D"/>
    <w:rsid w:val="0074738E"/>
    <w:rsid w:val="00797FD4"/>
    <w:rsid w:val="00802225"/>
    <w:rsid w:val="008D2AA7"/>
    <w:rsid w:val="008D36DA"/>
    <w:rsid w:val="00916F6B"/>
    <w:rsid w:val="00963E58"/>
    <w:rsid w:val="009D14D1"/>
    <w:rsid w:val="009D7C96"/>
    <w:rsid w:val="00A05EC7"/>
    <w:rsid w:val="00B02AC3"/>
    <w:rsid w:val="00B567CE"/>
    <w:rsid w:val="00BA3520"/>
    <w:rsid w:val="00BE7EAB"/>
    <w:rsid w:val="00C16895"/>
    <w:rsid w:val="00D01679"/>
    <w:rsid w:val="00D33F37"/>
    <w:rsid w:val="00D55159"/>
    <w:rsid w:val="00D94DA1"/>
    <w:rsid w:val="00E91E1C"/>
    <w:rsid w:val="00EE6E8E"/>
    <w:rsid w:val="00EF7A96"/>
    <w:rsid w:val="00F23314"/>
    <w:rsid w:val="00F3526B"/>
    <w:rsid w:val="00F52EBA"/>
    <w:rsid w:val="00F66BB3"/>
    <w:rsid w:val="00F75FDC"/>
    <w:rsid w:val="00F80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80E998"/>
  <w15:chartTrackingRefBased/>
  <w15:docId w15:val="{A8B212A4-F4C8-E047-811C-BC16B0ADD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I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6E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E13"/>
  </w:style>
  <w:style w:type="paragraph" w:styleId="Footer">
    <w:name w:val="footer"/>
    <w:basedOn w:val="Normal"/>
    <w:link w:val="FooterChar"/>
    <w:uiPriority w:val="99"/>
    <w:unhideWhenUsed/>
    <w:rsid w:val="006F6E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E13"/>
  </w:style>
  <w:style w:type="paragraph" w:styleId="ListParagraph">
    <w:name w:val="List Paragraph"/>
    <w:basedOn w:val="Normal"/>
    <w:uiPriority w:val="34"/>
    <w:qFormat/>
    <w:rsid w:val="00B02AC3"/>
    <w:pPr>
      <w:adjustRightInd w:val="0"/>
      <w:ind w:left="720"/>
      <w:contextualSpacing/>
      <w:jc w:val="both"/>
    </w:pPr>
    <w:rPr>
      <w:rFonts w:ascii="Times New Roman" w:eastAsia="Times New Roman" w:hAnsi="Times New Roman" w:cs="Times New Roman"/>
      <w:sz w:val="22"/>
      <w:szCs w:val="22"/>
      <w:lang w:eastAsia="en-IE"/>
    </w:rPr>
  </w:style>
  <w:style w:type="table" w:styleId="TableGrid">
    <w:name w:val="Table Grid"/>
    <w:basedOn w:val="TableNormal"/>
    <w:uiPriority w:val="39"/>
    <w:rsid w:val="00797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4738E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9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4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.success@dcu.i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95507D-9DE2-4402-8DA5-8ACAAF7B1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McDermott</dc:creator>
  <cp:keywords/>
  <dc:description/>
  <cp:lastModifiedBy>Rachel O'Brien</cp:lastModifiedBy>
  <cp:revision>5</cp:revision>
  <cp:lastPrinted>2020-10-06T17:06:00Z</cp:lastPrinted>
  <dcterms:created xsi:type="dcterms:W3CDTF">2023-12-01T13:15:00Z</dcterms:created>
  <dcterms:modified xsi:type="dcterms:W3CDTF">2026-02-2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b2880a49526e6c625eff332175344b2ee6e2a92ee943b29f8054492298a5cf</vt:lpwstr>
  </property>
</Properties>
</file>